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ndsey Doleza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nds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oleza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41 Swainwood Driv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strand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63844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i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